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764B7" w14:textId="2A963BE1" w:rsidR="007648F5" w:rsidRDefault="007648F5">
      <w:pPr>
        <w:rPr>
          <w:rStyle w:val="fontstyle01"/>
        </w:rPr>
      </w:pPr>
      <w:r>
        <w:rPr>
          <w:rStyle w:val="fontstyle01"/>
        </w:rPr>
        <w:t>DIY SABER</w:t>
      </w:r>
    </w:p>
    <w:p w14:paraId="6083EB25" w14:textId="14E4AA87" w:rsidR="007A6DBD" w:rsidRDefault="007A6DBD">
      <w:pPr>
        <w:rPr>
          <w:rStyle w:val="fontstyle01"/>
        </w:rPr>
      </w:pPr>
      <w:r>
        <w:rPr>
          <w:rStyle w:val="fontstyle01"/>
        </w:rPr>
        <w:t>TODO:</w:t>
      </w:r>
    </w:p>
    <w:p w14:paraId="236EB58A" w14:textId="65C1186F" w:rsidR="007A6DBD" w:rsidRDefault="007A6DBD">
      <w:pPr>
        <w:rPr>
          <w:rStyle w:val="fontstyle01"/>
        </w:rPr>
      </w:pPr>
      <w:r>
        <w:rPr>
          <w:rStyle w:val="fontstyle01"/>
        </w:rPr>
        <w:t>Step up voltage?</w:t>
      </w:r>
      <w:r w:rsidR="00321665">
        <w:rPr>
          <w:rStyle w:val="fontstyle01"/>
        </w:rPr>
        <w:t xml:space="preserve"> </w:t>
      </w:r>
      <w:r w:rsidR="00321665" w:rsidRPr="00321665">
        <w:rPr>
          <w:rFonts w:ascii="Arial-BoldMT" w:hAnsi="Arial-BoldMT"/>
          <w:b/>
          <w:bCs/>
          <w:color w:val="000000"/>
          <w:sz w:val="32"/>
          <w:szCs w:val="32"/>
        </w:rPr>
        <w:t>TPS6120x</w:t>
      </w:r>
    </w:p>
    <w:p w14:paraId="734A398E" w14:textId="4A3AB1A3" w:rsidR="00810309" w:rsidRDefault="00810309">
      <w:pPr>
        <w:rPr>
          <w:rStyle w:val="fontstyle01"/>
        </w:rPr>
      </w:pPr>
      <w:r>
        <w:rPr>
          <w:rStyle w:val="fontstyle01"/>
        </w:rPr>
        <w:t xml:space="preserve">Architecture </w:t>
      </w:r>
    </w:p>
    <w:p w14:paraId="48BD8DFC" w14:textId="3C87A5EA" w:rsidR="007A0C1F" w:rsidRDefault="007A0C1F">
      <w:pPr>
        <w:rPr>
          <w:rStyle w:val="fontstyle01"/>
        </w:rPr>
      </w:pPr>
      <w:r>
        <w:rPr>
          <w:noProof/>
        </w:rPr>
        <w:drawing>
          <wp:inline distT="0" distB="0" distL="0" distR="0" wp14:anchorId="0987AB3E" wp14:editId="22687C2B">
            <wp:extent cx="3132786" cy="3323230"/>
            <wp:effectExtent l="0" t="0" r="0" b="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47" cy="3327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DF53C" w14:textId="77777777" w:rsidR="00937704" w:rsidRDefault="00937704" w:rsidP="00045885"/>
    <w:p w14:paraId="3536F055" w14:textId="4503B516" w:rsidR="00937704" w:rsidRDefault="00371276" w:rsidP="00045885">
      <w:r w:rsidRPr="00371276">
        <w:rPr>
          <w:rStyle w:val="fontstyle01"/>
          <w:noProof/>
        </w:rPr>
        <w:lastRenderedPageBreak/>
        <w:drawing>
          <wp:inline distT="0" distB="0" distL="0" distR="0" wp14:anchorId="7811D2A4" wp14:editId="5ECADAB5">
            <wp:extent cx="4563112" cy="3124636"/>
            <wp:effectExtent l="0" t="0" r="8890" b="0"/>
            <wp:docPr id="2" name="Picture 2" descr="A picture containing text, person, indoor, ha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erson, indoor, ha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312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DA52D" w14:textId="51D631A0" w:rsidR="00937704" w:rsidRDefault="00937704" w:rsidP="00045885">
      <w:r>
        <w:t>Obsidian soundboard</w:t>
      </w:r>
    </w:p>
    <w:p w14:paraId="213A9E7F" w14:textId="0A5CFCE2" w:rsidR="00980296" w:rsidRDefault="00980296" w:rsidP="00045885">
      <w:r>
        <w:t>18650 Lion battery</w:t>
      </w:r>
      <w:r w:rsidR="00F2297C">
        <w:t xml:space="preserve"> </w:t>
      </w:r>
      <w:r w:rsidR="003B4BD6">
        <w:t xml:space="preserve"> (UNPROTETED)</w:t>
      </w:r>
      <w:r w:rsidR="00C42A6B">
        <w:t xml:space="preserve"> 18mm</w:t>
      </w:r>
    </w:p>
    <w:p w14:paraId="5A41CE83" w14:textId="3A46D7B2" w:rsidR="00045885" w:rsidRDefault="00045885" w:rsidP="00045885">
      <w:r>
        <w:t>Arduino nano</w:t>
      </w:r>
    </w:p>
    <w:p w14:paraId="299C709A" w14:textId="77777777" w:rsidR="00045885" w:rsidRDefault="00045885" w:rsidP="00045885">
      <w:r w:rsidRPr="009E1F0B">
        <w:t>length of 45 mm and a width of 18 mm</w:t>
      </w:r>
    </w:p>
    <w:p w14:paraId="6785172C" w14:textId="6BD4F660" w:rsidR="00045885" w:rsidRDefault="00045885" w:rsidP="00045885">
      <w:r>
        <w:t xml:space="preserve">~25mm clearance in poly carbonate tube </w:t>
      </w:r>
    </w:p>
    <w:p w14:paraId="77D6E4E0" w14:textId="77777777" w:rsidR="00045885" w:rsidRDefault="00045885" w:rsidP="00045885">
      <w:r w:rsidRPr="007329AE">
        <w:t>https://efcomputer.net.au/blog/light-saber-build-part-1/</w:t>
      </w:r>
      <w:r>
        <w:t>s</w:t>
      </w:r>
    </w:p>
    <w:p w14:paraId="3AF4C6DE" w14:textId="1FDA53DC" w:rsidR="007A0C1F" w:rsidRDefault="007A0C1F">
      <w:pPr>
        <w:rPr>
          <w:rStyle w:val="fontstyle01"/>
        </w:rPr>
      </w:pPr>
    </w:p>
    <w:p w14:paraId="4CD34B61" w14:textId="04959CA5" w:rsidR="007648F5" w:rsidRDefault="007648F5">
      <w:pPr>
        <w:rPr>
          <w:rStyle w:val="fontstyle01"/>
        </w:rPr>
      </w:pPr>
      <w:r>
        <w:rPr>
          <w:rStyle w:val="fontstyle01"/>
        </w:rPr>
        <w:t>Core Features</w:t>
      </w:r>
    </w:p>
    <w:p w14:paraId="60460A8B" w14:textId="06FE64AD" w:rsidR="006D578C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Latch clash</w:t>
      </w:r>
    </w:p>
    <w:p w14:paraId="735AB071" w14:textId="4D413962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 w:rsidRPr="007648F5">
        <w:rPr>
          <w:rFonts w:ascii="Verdana-Bold" w:hAnsi="Verdana-Bold"/>
          <w:color w:val="000000"/>
          <w:sz w:val="28"/>
          <w:szCs w:val="28"/>
        </w:rPr>
        <w:t>Flash on clash</w:t>
      </w:r>
    </w:p>
    <w:p w14:paraId="5A434DF3" w14:textId="219C5141" w:rsidR="00723BB5" w:rsidRDefault="00723BB5">
      <w:pPr>
        <w:rPr>
          <w:rFonts w:ascii="Verdana-Bold" w:hAnsi="Verdana-Bold"/>
          <w:color w:val="000000"/>
          <w:sz w:val="28"/>
          <w:szCs w:val="28"/>
        </w:rPr>
      </w:pPr>
      <w:r>
        <w:t>Black first before flash on clash?</w:t>
      </w:r>
    </w:p>
    <w:p w14:paraId="42A4B625" w14:textId="77777777" w:rsidR="007648F5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Tip drag</w:t>
      </w:r>
    </w:p>
    <w:p w14:paraId="0BBFCB1C" w14:textId="46935CE5" w:rsidR="00D05148" w:rsidRDefault="007648F5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 xml:space="preserve">Ignition </w:t>
      </w:r>
      <w:r w:rsidR="00D05148">
        <w:rPr>
          <w:rFonts w:ascii="Verdana-Bold" w:hAnsi="Verdana-Bold"/>
          <w:color w:val="000000"/>
          <w:sz w:val="28"/>
          <w:szCs w:val="28"/>
        </w:rPr>
        <w:t>and Retraction</w:t>
      </w:r>
      <w:r w:rsidR="003413B7">
        <w:rPr>
          <w:rFonts w:ascii="Verdana-Bold" w:hAnsi="Verdana-Bold"/>
          <w:color w:val="000000"/>
          <w:sz w:val="28"/>
          <w:szCs w:val="28"/>
        </w:rPr>
        <w:t xml:space="preserve"> Scrolling</w:t>
      </w:r>
    </w:p>
    <w:p w14:paraId="33B791E3" w14:textId="242CEBD0" w:rsidR="007C1F56" w:rsidRDefault="007C1F56" w:rsidP="00146971">
      <w:pPr>
        <w:pStyle w:val="ListParagraph"/>
        <w:numPr>
          <w:ilvl w:val="0"/>
          <w:numId w:val="1"/>
        </w:numPr>
      </w:pPr>
      <w:r>
        <w:t xml:space="preserve">Ignition has a shadow/ </w:t>
      </w:r>
      <w:r w:rsidR="00887C6E">
        <w:t xml:space="preserve">less bright </w:t>
      </w:r>
      <w:r>
        <w:t xml:space="preserve">color leading at the tip </w:t>
      </w:r>
    </w:p>
    <w:p w14:paraId="591FAAE8" w14:textId="4E627F39" w:rsidR="00146971" w:rsidRDefault="00146971" w:rsidP="00146971">
      <w:pPr>
        <w:pStyle w:val="ListParagraph"/>
        <w:numPr>
          <w:ilvl w:val="0"/>
          <w:numId w:val="1"/>
        </w:numPr>
      </w:pPr>
      <w:r>
        <w:t>Duration variable</w:t>
      </w:r>
    </w:p>
    <w:p w14:paraId="2DCBFF33" w14:textId="41DBE80D" w:rsidR="00146971" w:rsidRDefault="00146971" w:rsidP="00146971">
      <w:pPr>
        <w:pStyle w:val="ListParagraph"/>
        <w:numPr>
          <w:ilvl w:val="0"/>
          <w:numId w:val="1"/>
        </w:numPr>
      </w:pPr>
      <w:r>
        <w:t>Retraction has the tip flashing bright purple</w:t>
      </w:r>
    </w:p>
    <w:p w14:paraId="38C51119" w14:textId="43649E97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mooth swing</w:t>
      </w:r>
    </w:p>
    <w:p w14:paraId="0624EAE3" w14:textId="415EF0F7" w:rsidR="003B4BD6" w:rsidRDefault="001025BE">
      <w:pPr>
        <w:rPr>
          <w:rFonts w:ascii="Verdana-Bold" w:hAnsi="Verdana-Bold"/>
          <w:color w:val="000000"/>
          <w:sz w:val="28"/>
          <w:szCs w:val="28"/>
        </w:rPr>
      </w:pPr>
      <w:hyperlink r:id="rId10" w:history="1">
        <w:r w:rsidRPr="00010E69">
          <w:rPr>
            <w:rStyle w:val="Hyperlink"/>
            <w:rFonts w:ascii="Verdana-Bold" w:hAnsi="Verdana-Bold"/>
            <w:sz w:val="28"/>
            <w:szCs w:val="28"/>
          </w:rPr>
          <w:t>https://www.reddit.com/r/lightsabers/comments/gkuss0/the_responsiveness_on_this_makes_it_feel_like_a/</w:t>
        </w:r>
      </w:hyperlink>
    </w:p>
    <w:p w14:paraId="306A6072" w14:textId="5A56771A" w:rsidR="001025BE" w:rsidRDefault="001025BE">
      <w:pPr>
        <w:rPr>
          <w:rFonts w:ascii="Verdana-Bold" w:hAnsi="Verdana-Bold"/>
          <w:color w:val="000000"/>
          <w:sz w:val="28"/>
          <w:szCs w:val="28"/>
        </w:rPr>
      </w:pPr>
      <w:hyperlink r:id="rId11" w:tgtFrame="_blank" w:history="1">
        <w:proofErr w:type="spellStart"/>
        <w:r>
          <w:rPr>
            <w:rStyle w:val="Hyperlink"/>
            <w:rFonts w:ascii="Verdana" w:hAnsi="Verdana"/>
            <w:color w:val="B4D7F9"/>
            <w:sz w:val="18"/>
            <w:szCs w:val="18"/>
            <w:bdr w:val="none" w:sz="0" w:space="0" w:color="auto" w:frame="1"/>
            <w:shd w:val="clear" w:color="auto" w:fill="181818"/>
          </w:rPr>
          <w:t>SmoothSwing</w:t>
        </w:r>
        <w:proofErr w:type="spellEnd"/>
        <w:r>
          <w:rPr>
            <w:rStyle w:val="Hyperlink"/>
            <w:rFonts w:ascii="Verdana" w:hAnsi="Verdana"/>
            <w:color w:val="B4D7F9"/>
            <w:sz w:val="18"/>
            <w:szCs w:val="18"/>
            <w:bdr w:val="none" w:sz="0" w:space="0" w:color="auto" w:frame="1"/>
            <w:shd w:val="clear" w:color="auto" w:fill="181818"/>
          </w:rPr>
          <w:t xml:space="preserve"> V2 demonstration</w:t>
        </w:r>
      </w:hyperlink>
    </w:p>
    <w:p w14:paraId="7D8A65F2" w14:textId="5AE5836F" w:rsidR="0040142A" w:rsidRPr="004F28D5" w:rsidRDefault="004F28D5" w:rsidP="0040142A">
      <w:pPr>
        <w:pStyle w:val="ListParagraph"/>
        <w:numPr>
          <w:ilvl w:val="0"/>
          <w:numId w:val="2"/>
        </w:numPr>
      </w:pPr>
      <w:r w:rsidRPr="004F28D5">
        <w:t>Gyroscope</w:t>
      </w:r>
    </w:p>
    <w:p w14:paraId="5F6F42A6" w14:textId="05A228A4" w:rsidR="00D05148" w:rsidRDefault="00D0514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Shimmer</w:t>
      </w:r>
    </w:p>
    <w:p w14:paraId="38FDCFE1" w14:textId="7E4DBB9B" w:rsidR="0040142A" w:rsidRDefault="0040142A" w:rsidP="004F28D5">
      <w:pPr>
        <w:pStyle w:val="ListParagraph"/>
        <w:numPr>
          <w:ilvl w:val="0"/>
          <w:numId w:val="2"/>
        </w:numPr>
        <w:rPr>
          <w:rFonts w:ascii="Verdana-Bold" w:hAnsi="Verdana-Bold"/>
          <w:color w:val="000000"/>
          <w:sz w:val="28"/>
          <w:szCs w:val="28"/>
        </w:rPr>
      </w:pPr>
      <w:r w:rsidRPr="004F28D5">
        <w:t>“breathes” on and of</w:t>
      </w:r>
      <w:r w:rsidR="0083412C">
        <w:t>f</w:t>
      </w:r>
      <w:r w:rsidRPr="004F28D5">
        <w:t xml:space="preserve"> slightly</w:t>
      </w:r>
      <w:r>
        <w:rPr>
          <w:rFonts w:ascii="Verdana-Bold" w:hAnsi="Verdana-Bold"/>
          <w:color w:val="000000"/>
          <w:sz w:val="28"/>
          <w:szCs w:val="28"/>
        </w:rPr>
        <w:t xml:space="preserve"> </w:t>
      </w:r>
    </w:p>
    <w:p w14:paraId="5FEFA503" w14:textId="6868F05A" w:rsidR="00E438B7" w:rsidRDefault="00E438B7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olor change button</w:t>
      </w:r>
    </w:p>
    <w:p w14:paraId="1CD98CAE" w14:textId="5AC7E6CF" w:rsidR="006D578C" w:rsidRDefault="006D578C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Remember last color</w:t>
      </w:r>
    </w:p>
    <w:p w14:paraId="5E506A42" w14:textId="2858E606" w:rsidR="00B363F8" w:rsidRDefault="00B363F8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Custom sound fonts</w:t>
      </w:r>
    </w:p>
    <w:p w14:paraId="757D4480" w14:textId="70651A5B" w:rsidR="00A52AD8" w:rsidRDefault="00A52AD8">
      <w:pPr>
        <w:rPr>
          <w:rFonts w:ascii="Verdana-Bold" w:hAnsi="Verdana-Bold"/>
          <w:color w:val="000000"/>
          <w:sz w:val="28"/>
          <w:szCs w:val="28"/>
        </w:rPr>
      </w:pPr>
      <w:proofErr w:type="spellStart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>Shoto</w:t>
      </w:r>
      <w:proofErr w:type="spellEnd"/>
      <w:r>
        <w:rPr>
          <w:rFonts w:ascii="Noto Sans" w:hAnsi="Noto Sans" w:cs="Noto Sans"/>
          <w:color w:val="1C1C1C"/>
          <w:sz w:val="21"/>
          <w:szCs w:val="21"/>
          <w:shd w:val="clear" w:color="auto" w:fill="FFFFFF"/>
        </w:rPr>
        <w:t xml:space="preserve"> by Madcow on Saberfonts.com</w:t>
      </w:r>
    </w:p>
    <w:p w14:paraId="1763DD70" w14:textId="53673CC3" w:rsidR="00053D30" w:rsidRDefault="00053D30">
      <w:pPr>
        <w:rPr>
          <w:rFonts w:ascii="Verdana-Bold" w:hAnsi="Verdana-Bold"/>
          <w:color w:val="000000"/>
          <w:sz w:val="28"/>
          <w:szCs w:val="28"/>
        </w:rPr>
      </w:pPr>
      <w:r>
        <w:rPr>
          <w:rFonts w:ascii="Verdana-Bold" w:hAnsi="Verdana-Bold"/>
          <w:color w:val="000000"/>
          <w:sz w:val="28"/>
          <w:szCs w:val="28"/>
        </w:rPr>
        <w:t>Bright swing</w:t>
      </w:r>
    </w:p>
    <w:p w14:paraId="3A92E2E0" w14:textId="2B53EF49" w:rsidR="00053D30" w:rsidRDefault="00053D30" w:rsidP="00053D30">
      <w:pPr>
        <w:pStyle w:val="ListParagraph"/>
        <w:numPr>
          <w:ilvl w:val="0"/>
          <w:numId w:val="2"/>
        </w:numPr>
      </w:pPr>
      <w:r w:rsidRPr="00053D30">
        <w:t>Slightly brighter during a swing</w:t>
      </w:r>
    </w:p>
    <w:p w14:paraId="4E0F7AE4" w14:textId="251F1120" w:rsidR="00FB0A3B" w:rsidRPr="00053D30" w:rsidRDefault="00FB0A3B" w:rsidP="00053D30">
      <w:pPr>
        <w:pStyle w:val="ListParagraph"/>
        <w:numPr>
          <w:ilvl w:val="0"/>
          <w:numId w:val="2"/>
        </w:numPr>
      </w:pPr>
      <w:r w:rsidRPr="00FB0A3B">
        <w:t>https://www.reddit.com/r/lightsabers/comments/t5ublu/i_love_this_effect_called_bright_swing_on_my_new/</w:t>
      </w:r>
    </w:p>
    <w:p w14:paraId="0536B2B8" w14:textId="3CDD64E4" w:rsidR="00A34F98" w:rsidRDefault="00A34F98" w:rsidP="00045885"/>
    <w:p w14:paraId="76760C7B" w14:textId="00D0C61E" w:rsidR="00455A97" w:rsidRPr="00E751DC" w:rsidRDefault="00E751DC">
      <w:pPr>
        <w:rPr>
          <w:rFonts w:ascii="Verdana-Bold" w:hAnsi="Verdana-Bold"/>
          <w:color w:val="000000"/>
          <w:sz w:val="28"/>
          <w:szCs w:val="28"/>
        </w:rPr>
      </w:pPr>
      <w:r w:rsidRPr="00E751DC">
        <w:rPr>
          <w:rFonts w:ascii="Verdana-Bold" w:hAnsi="Verdana-Bold"/>
          <w:color w:val="000000"/>
          <w:sz w:val="28"/>
          <w:szCs w:val="28"/>
        </w:rPr>
        <w:t>Stab detection</w:t>
      </w:r>
    </w:p>
    <w:sectPr w:rsidR="00455A97" w:rsidRPr="00E751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-Bold">
    <w:altName w:val="Verdana"/>
    <w:panose1 w:val="00000000000000000000"/>
    <w:charset w:val="00"/>
    <w:family w:val="roman"/>
    <w:notTrueType/>
    <w:pitch w:val="default"/>
  </w:font>
  <w:font w:name="Arial-BoldMT">
    <w:altName w:val="Arial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to Sans">
    <w:altName w:val="Nirmala UI"/>
    <w:charset w:val="00"/>
    <w:family w:val="swiss"/>
    <w:pitch w:val="variable"/>
    <w:sig w:usb0="E00082FF" w:usb1="40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DC5B1A"/>
    <w:multiLevelType w:val="hybridMultilevel"/>
    <w:tmpl w:val="E6F6F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140B59"/>
    <w:multiLevelType w:val="hybridMultilevel"/>
    <w:tmpl w:val="2B1AF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4290031">
    <w:abstractNumId w:val="1"/>
  </w:num>
  <w:num w:numId="2" w16cid:durableId="2030528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wMDUzNTW2tDQ1tjBW0lEKTi0uzszPAykwrQUAym1I/CwAAAA="/>
  </w:docVars>
  <w:rsids>
    <w:rsidRoot w:val="00455A97"/>
    <w:rsid w:val="00045885"/>
    <w:rsid w:val="00053D30"/>
    <w:rsid w:val="001025BE"/>
    <w:rsid w:val="001246D7"/>
    <w:rsid w:val="00146971"/>
    <w:rsid w:val="001A14E2"/>
    <w:rsid w:val="00321665"/>
    <w:rsid w:val="003413B7"/>
    <w:rsid w:val="00371276"/>
    <w:rsid w:val="0039231B"/>
    <w:rsid w:val="003B4BD6"/>
    <w:rsid w:val="0040142A"/>
    <w:rsid w:val="00455A97"/>
    <w:rsid w:val="00471E29"/>
    <w:rsid w:val="004F28D5"/>
    <w:rsid w:val="00622CF7"/>
    <w:rsid w:val="006D578C"/>
    <w:rsid w:val="007205BC"/>
    <w:rsid w:val="00723BB5"/>
    <w:rsid w:val="007329AE"/>
    <w:rsid w:val="007648F5"/>
    <w:rsid w:val="007A0C1F"/>
    <w:rsid w:val="007A6DBD"/>
    <w:rsid w:val="007C1F56"/>
    <w:rsid w:val="00810309"/>
    <w:rsid w:val="0083412C"/>
    <w:rsid w:val="00847095"/>
    <w:rsid w:val="00887C6E"/>
    <w:rsid w:val="00937704"/>
    <w:rsid w:val="00973505"/>
    <w:rsid w:val="00980296"/>
    <w:rsid w:val="009E1F0B"/>
    <w:rsid w:val="00A34F98"/>
    <w:rsid w:val="00A52AD8"/>
    <w:rsid w:val="00AC57C7"/>
    <w:rsid w:val="00B363F8"/>
    <w:rsid w:val="00C42A6B"/>
    <w:rsid w:val="00D05148"/>
    <w:rsid w:val="00E438B7"/>
    <w:rsid w:val="00E751DC"/>
    <w:rsid w:val="00E93824"/>
    <w:rsid w:val="00F2297C"/>
    <w:rsid w:val="00FB0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3BC32"/>
  <w15:chartTrackingRefBased/>
  <w15:docId w15:val="{EC2E790F-DC6F-4D8E-9049-DF163534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648F5"/>
    <w:rPr>
      <w:rFonts w:ascii="Verdana-Bold" w:hAnsi="Verdana-Bold" w:hint="default"/>
      <w:b/>
      <w:bCs/>
      <w:i w:val="0"/>
      <w:iCs w:val="0"/>
      <w:color w:val="000000"/>
      <w:sz w:val="32"/>
      <w:szCs w:val="32"/>
    </w:rPr>
  </w:style>
  <w:style w:type="paragraph" w:styleId="ListParagraph">
    <w:name w:val="List Paragraph"/>
    <w:basedOn w:val="Normal"/>
    <w:uiPriority w:val="34"/>
    <w:qFormat/>
    <w:rsid w:val="001469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25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25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therebelarmory.com/thread/8646/smoothswing-v2-demonstration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reddit.com/r/lightsabers/comments/gkuss0/the_responsiveness_on_this_makes_it_feel_like_a/" TargetMode="Externa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A14DB16112C0488553738331AD5FF4" ma:contentTypeVersion="4" ma:contentTypeDescription="Create a new document." ma:contentTypeScope="" ma:versionID="3056aa7d796b7654e449145c51f1d2a4">
  <xsd:schema xmlns:xsd="http://www.w3.org/2001/XMLSchema" xmlns:xs="http://www.w3.org/2001/XMLSchema" xmlns:p="http://schemas.microsoft.com/office/2006/metadata/properties" xmlns:ns3="a7078646-1e16-413a-a799-e2e9519c6c04" targetNamespace="http://schemas.microsoft.com/office/2006/metadata/properties" ma:root="true" ma:fieldsID="4ec5ccb978296bce3a2c96c0f0d09279" ns3:_="">
    <xsd:import namespace="a7078646-1e16-413a-a799-e2e9519c6c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078646-1e16-413a-a799-e2e9519c6c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F8DFBF2-2F45-4890-98FA-BAC55E225E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078646-1e16-413a-a799-e2e9519c6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D67E24-C8FA-47EA-8E45-6911331FB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4CD9F-D8B2-412C-AFE3-6CE021FD6C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3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ner Jr</dc:creator>
  <cp:keywords/>
  <dc:description/>
  <cp:lastModifiedBy>Abner Jr</cp:lastModifiedBy>
  <cp:revision>43</cp:revision>
  <dcterms:created xsi:type="dcterms:W3CDTF">2022-12-24T19:34:00Z</dcterms:created>
  <dcterms:modified xsi:type="dcterms:W3CDTF">2022-12-30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7A14DB16112C0488553738331AD5FF4</vt:lpwstr>
  </property>
</Properties>
</file>